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DB504" w14:textId="0F2B8AA5" w:rsidR="006153D7" w:rsidRPr="000C41D4" w:rsidRDefault="006153D7" w:rsidP="00E501D5">
      <w:pPr>
        <w:numPr>
          <w:ilvl w:val="12"/>
          <w:numId w:val="0"/>
        </w:numPr>
        <w:ind w:right="-11"/>
        <w:sectPr w:rsidR="006153D7" w:rsidRPr="000C41D4" w:rsidSect="00992E10">
          <w:headerReference w:type="default" r:id="rId8"/>
          <w:footerReference w:type="default" r:id="rId9"/>
          <w:pgSz w:w="11906" w:h="16838"/>
          <w:pgMar w:top="1440" w:right="1440" w:bottom="1440" w:left="567" w:header="567" w:footer="278" w:gutter="0"/>
          <w:cols w:space="708"/>
          <w:docGrid w:linePitch="360"/>
        </w:sectPr>
      </w:pPr>
    </w:p>
    <w:p w14:paraId="2ADDAF73" w14:textId="77777777" w:rsidR="005604E5" w:rsidRDefault="00BC29B1" w:rsidP="001D2B54">
      <w:pPr>
        <w:pStyle w:val="body"/>
      </w:pPr>
      <w:r w:rsidRPr="00695105">
        <w:t xml:space="preserve">Strictly Private and Confidential </w:t>
      </w:r>
    </w:p>
    <w:p w14:paraId="101364A7" w14:textId="3A8D6661" w:rsidR="00E501D5" w:rsidRDefault="00E501D5" w:rsidP="001D2B54">
      <w:pPr>
        <w:pStyle w:val="body"/>
      </w:pPr>
      <w:r>
        <w:t>[</w:t>
      </w:r>
      <w:r w:rsidRPr="00686B42">
        <w:rPr>
          <w:b/>
        </w:rPr>
        <w:t>Your address and email address</w:t>
      </w:r>
      <w:r>
        <w:t>]</w:t>
      </w:r>
    </w:p>
    <w:p w14:paraId="53092020" w14:textId="77777777" w:rsidR="00E501D5" w:rsidRPr="00695105" w:rsidRDefault="00E501D5" w:rsidP="001D2B54">
      <w:pPr>
        <w:pStyle w:val="body"/>
      </w:pPr>
    </w:p>
    <w:p w14:paraId="4F8E45C7" w14:textId="77777777" w:rsidR="005604E5" w:rsidRPr="00E501D5" w:rsidRDefault="00BC29B1" w:rsidP="001D2B54">
      <w:pPr>
        <w:pStyle w:val="body"/>
      </w:pPr>
      <w:r w:rsidRPr="00E501D5">
        <w:t>The Complaints Manager/Chief Executive (</w:t>
      </w:r>
      <w:r w:rsidRPr="001D2B54">
        <w:rPr>
          <w:b/>
        </w:rPr>
        <w:t>Delete as appropriate</w:t>
      </w:r>
      <w:r w:rsidRPr="00E501D5">
        <w:t xml:space="preserve">) </w:t>
      </w:r>
    </w:p>
    <w:p w14:paraId="494118B7" w14:textId="39FD1DF6" w:rsidR="005604E5" w:rsidRPr="00E501D5" w:rsidRDefault="00BC29B1" w:rsidP="001D2B54">
      <w:pPr>
        <w:pStyle w:val="body"/>
      </w:pPr>
      <w:r w:rsidRPr="00E501D5">
        <w:t>[</w:t>
      </w:r>
      <w:r w:rsidRPr="00686B42">
        <w:rPr>
          <w:b/>
        </w:rPr>
        <w:t xml:space="preserve">Name of </w:t>
      </w:r>
      <w:proofErr w:type="spellStart"/>
      <w:r w:rsidR="001D2B54" w:rsidRPr="00686B42">
        <w:rPr>
          <w:b/>
        </w:rPr>
        <w:t>o</w:t>
      </w:r>
      <w:r w:rsidRPr="00686B42">
        <w:rPr>
          <w:b/>
        </w:rPr>
        <w:t>rganisation</w:t>
      </w:r>
      <w:proofErr w:type="spellEnd"/>
      <w:r w:rsidRPr="00686B42">
        <w:rPr>
          <w:b/>
        </w:rPr>
        <w:t xml:space="preserve"> </w:t>
      </w:r>
      <w:r w:rsidR="00E501D5" w:rsidRPr="00686B42">
        <w:rPr>
          <w:b/>
        </w:rPr>
        <w:t>–</w:t>
      </w:r>
      <w:r w:rsidRPr="00686B42">
        <w:rPr>
          <w:b/>
        </w:rPr>
        <w:t xml:space="preserve"> </w:t>
      </w:r>
      <w:proofErr w:type="gramStart"/>
      <w:r w:rsidRPr="00686B42">
        <w:rPr>
          <w:b/>
        </w:rPr>
        <w:t>e.g.</w:t>
      </w:r>
      <w:proofErr w:type="gramEnd"/>
      <w:r w:rsidRPr="00686B42">
        <w:rPr>
          <w:b/>
        </w:rPr>
        <w:t xml:space="preserve"> GP/NHS Trust/CCG</w:t>
      </w:r>
      <w:r w:rsidRPr="00E501D5">
        <w:t xml:space="preserve">] </w:t>
      </w:r>
    </w:p>
    <w:p w14:paraId="40D547C4" w14:textId="137E10CC" w:rsidR="0044498E" w:rsidRPr="00695105" w:rsidRDefault="00BC29B1" w:rsidP="001D2B54">
      <w:pPr>
        <w:pStyle w:val="body"/>
      </w:pPr>
      <w:r w:rsidRPr="00E501D5">
        <w:t>[</w:t>
      </w:r>
      <w:r w:rsidRPr="00686B42">
        <w:rPr>
          <w:b/>
        </w:rPr>
        <w:t xml:space="preserve">Address of </w:t>
      </w:r>
      <w:proofErr w:type="spellStart"/>
      <w:r w:rsidR="001D2B54" w:rsidRPr="00686B42">
        <w:rPr>
          <w:b/>
        </w:rPr>
        <w:t>o</w:t>
      </w:r>
      <w:r w:rsidRPr="00686B42">
        <w:rPr>
          <w:b/>
        </w:rPr>
        <w:t>rganisation</w:t>
      </w:r>
      <w:proofErr w:type="spellEnd"/>
      <w:r w:rsidRPr="00E501D5">
        <w:t>]</w:t>
      </w:r>
      <w:r w:rsidRPr="00695105">
        <w:t xml:space="preserve"> </w:t>
      </w:r>
    </w:p>
    <w:p w14:paraId="72B52873" w14:textId="77777777" w:rsidR="005604E5" w:rsidRDefault="005604E5" w:rsidP="001D2B54">
      <w:pPr>
        <w:pStyle w:val="body"/>
      </w:pPr>
    </w:p>
    <w:p w14:paraId="6C4EB457" w14:textId="07D1563F" w:rsidR="005604E5" w:rsidRDefault="00BC29B1" w:rsidP="001D2B54">
      <w:pPr>
        <w:pStyle w:val="body"/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</w:pPr>
      <w:r w:rsidRPr="00E501D5">
        <w:t>[</w:t>
      </w:r>
      <w:r w:rsidR="001D2B54" w:rsidRPr="00686B42">
        <w:rPr>
          <w:b/>
        </w:rPr>
        <w:t>Insert today’s d</w:t>
      </w:r>
      <w:r w:rsidRPr="00686B42">
        <w:rPr>
          <w:b/>
        </w:rPr>
        <w:t>ate</w:t>
      </w:r>
      <w:r w:rsidRPr="00E501D5">
        <w:t>]</w:t>
      </w:r>
      <w:r w:rsidRPr="00BC29B1"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  <w:t xml:space="preserve"> </w:t>
      </w:r>
    </w:p>
    <w:p w14:paraId="5AD190BA" w14:textId="313F4888" w:rsidR="005604E5" w:rsidRDefault="00BC29B1" w:rsidP="001D2B54">
      <w:pPr>
        <w:pStyle w:val="body"/>
      </w:pPr>
      <w:r w:rsidRPr="00BC29B1">
        <w:t>Dear Sir or Madam</w:t>
      </w:r>
    </w:p>
    <w:p w14:paraId="130F5A80" w14:textId="382F59D8" w:rsidR="005604E5" w:rsidRDefault="00BC29B1" w:rsidP="001D2B54">
      <w:pPr>
        <w:pStyle w:val="body"/>
      </w:pPr>
      <w:r w:rsidRPr="00BC29B1">
        <w:t xml:space="preserve">I </w:t>
      </w:r>
      <w:r w:rsidR="001D2B54">
        <w:t>wish</w:t>
      </w:r>
      <w:r w:rsidRPr="00BC29B1">
        <w:t xml:space="preserve"> to complain about the treatment and/or care that I received from </w:t>
      </w:r>
      <w:r w:rsidRPr="00E501D5">
        <w:rPr>
          <w:b/>
        </w:rPr>
        <w:t>[</w:t>
      </w:r>
      <w:proofErr w:type="spellStart"/>
      <w:r w:rsidRPr="00E501D5">
        <w:rPr>
          <w:b/>
        </w:rPr>
        <w:t>organisation</w:t>
      </w:r>
      <w:proofErr w:type="spellEnd"/>
      <w:r w:rsidRPr="00E501D5">
        <w:rPr>
          <w:b/>
        </w:rPr>
        <w:t xml:space="preserve"> or name of staff member and </w:t>
      </w:r>
      <w:proofErr w:type="spellStart"/>
      <w:r w:rsidRPr="00E501D5">
        <w:rPr>
          <w:b/>
        </w:rPr>
        <w:t>organisation</w:t>
      </w:r>
      <w:proofErr w:type="spellEnd"/>
      <w:r w:rsidRPr="00BC29B1">
        <w:t xml:space="preserve">] on </w:t>
      </w:r>
      <w:r w:rsidRPr="00E501D5">
        <w:rPr>
          <w:b/>
        </w:rPr>
        <w:t>[insert date or dates</w:t>
      </w:r>
      <w:r w:rsidRPr="00BC29B1">
        <w:t xml:space="preserve">]. </w:t>
      </w:r>
      <w:r w:rsidR="00E501D5">
        <w:t>Please</w:t>
      </w:r>
      <w:r w:rsidRPr="00BC29B1">
        <w:t xml:space="preserve"> accept this letter as a formal complaint and </w:t>
      </w:r>
      <w:r w:rsidR="00E501D5">
        <w:t>I request you investigate</w:t>
      </w:r>
      <w:r w:rsidRPr="00BC29B1">
        <w:t xml:space="preserve"> in accordance with the NHS complaints procedure. I request you acknowledge receipt of this complaint within 3 working days </w:t>
      </w:r>
      <w:r w:rsidR="00E501D5">
        <w:t xml:space="preserve">by post </w:t>
      </w:r>
      <w:r w:rsidR="001D2B54" w:rsidRPr="001D2B54">
        <w:rPr>
          <w:b/>
        </w:rPr>
        <w:t>and/</w:t>
      </w:r>
      <w:r w:rsidR="00E501D5" w:rsidRPr="001D2B54">
        <w:rPr>
          <w:b/>
        </w:rPr>
        <w:t>or</w:t>
      </w:r>
      <w:r w:rsidR="00E501D5" w:rsidRPr="001D2B54">
        <w:t xml:space="preserve"> </w:t>
      </w:r>
      <w:r w:rsidR="00E501D5">
        <w:t>email</w:t>
      </w:r>
      <w:r w:rsidRPr="00BC29B1">
        <w:t xml:space="preserve">. </w:t>
      </w:r>
    </w:p>
    <w:p w14:paraId="3EBB1AF9" w14:textId="7EF062FF" w:rsidR="005604E5" w:rsidRPr="001D2B54" w:rsidRDefault="00BC29B1" w:rsidP="001D2B54">
      <w:pPr>
        <w:pStyle w:val="body"/>
      </w:pPr>
      <w:r w:rsidRPr="001D2B54">
        <w:rPr>
          <w:highlight w:val="yellow"/>
        </w:rPr>
        <w:t>Or (if acting on behalf of someone else)</w:t>
      </w:r>
      <w:r w:rsidRPr="001D2B54">
        <w:t xml:space="preserve"> </w:t>
      </w:r>
    </w:p>
    <w:p w14:paraId="2B665A17" w14:textId="3E71E0C9" w:rsidR="005604E5" w:rsidRDefault="00BC29B1" w:rsidP="001D2B54">
      <w:pPr>
        <w:pStyle w:val="body"/>
      </w:pPr>
      <w:r w:rsidRPr="00BC29B1">
        <w:t xml:space="preserve">I write </w:t>
      </w:r>
      <w:r w:rsidR="005604E5">
        <w:t xml:space="preserve">on behalf </w:t>
      </w:r>
      <w:r w:rsidRPr="00BC29B1">
        <w:t>of [</w:t>
      </w:r>
      <w:r w:rsidRPr="001D2B54">
        <w:rPr>
          <w:b/>
        </w:rPr>
        <w:t>Insert name of person</w:t>
      </w:r>
      <w:r w:rsidRPr="00BC29B1">
        <w:t>] and I enclose</w:t>
      </w:r>
      <w:r w:rsidR="001D2B54">
        <w:t>/attach</w:t>
      </w:r>
      <w:r w:rsidRPr="00BC29B1">
        <w:t xml:space="preserve"> </w:t>
      </w:r>
      <w:r w:rsidR="001D2B54">
        <w:t>their written</w:t>
      </w:r>
      <w:r w:rsidRPr="00BC29B1">
        <w:t xml:space="preserve"> consent permitting me to act on </w:t>
      </w:r>
      <w:r w:rsidR="001D2B54">
        <w:t>their</w:t>
      </w:r>
      <w:r w:rsidRPr="00BC29B1">
        <w:t xml:space="preserve"> behalf. </w:t>
      </w:r>
    </w:p>
    <w:p w14:paraId="07B74F79" w14:textId="33D9CBAC" w:rsidR="005604E5" w:rsidRPr="001D2B54" w:rsidRDefault="00BC29B1" w:rsidP="001D2B54">
      <w:pPr>
        <w:pStyle w:val="body"/>
        <w:rPr>
          <w:b/>
        </w:rPr>
      </w:pPr>
      <w:r w:rsidRPr="001D2B54">
        <w:rPr>
          <w:b/>
          <w:highlight w:val="yellow"/>
        </w:rPr>
        <w:t xml:space="preserve">Or (if you are acting on behalf of someone who cannot give consent </w:t>
      </w:r>
      <w:r w:rsidR="001D2B54">
        <w:rPr>
          <w:b/>
          <w:highlight w:val="yellow"/>
        </w:rPr>
        <w:t>as</w:t>
      </w:r>
      <w:r w:rsidRPr="001D2B54">
        <w:rPr>
          <w:b/>
          <w:highlight w:val="yellow"/>
        </w:rPr>
        <w:t xml:space="preserve"> they are a child, too ill or are deceased</w:t>
      </w:r>
      <w:r w:rsidR="001D2B54">
        <w:rPr>
          <w:b/>
          <w:highlight w:val="yellow"/>
        </w:rPr>
        <w:t>,</w:t>
      </w:r>
      <w:r w:rsidRPr="001D2B54">
        <w:rPr>
          <w:b/>
          <w:highlight w:val="yellow"/>
        </w:rPr>
        <w:t xml:space="preserve"> </w:t>
      </w:r>
      <w:r w:rsidR="005604E5" w:rsidRPr="001D2B54">
        <w:rPr>
          <w:b/>
          <w:highlight w:val="yellow"/>
        </w:rPr>
        <w:t>explain</w:t>
      </w:r>
      <w:r w:rsidRPr="001D2B54">
        <w:rPr>
          <w:b/>
          <w:highlight w:val="yellow"/>
        </w:rPr>
        <w:t xml:space="preserve"> your relationship </w:t>
      </w:r>
      <w:r w:rsidR="005604E5" w:rsidRPr="001D2B54">
        <w:rPr>
          <w:b/>
          <w:highlight w:val="yellow"/>
        </w:rPr>
        <w:t>to</w:t>
      </w:r>
      <w:r w:rsidRPr="001D2B54">
        <w:rPr>
          <w:b/>
          <w:highlight w:val="yellow"/>
        </w:rPr>
        <w:t xml:space="preserve"> that person)</w:t>
      </w:r>
      <w:r w:rsidRPr="001D2B54">
        <w:rPr>
          <w:b/>
        </w:rPr>
        <w:t xml:space="preserve"> </w:t>
      </w:r>
    </w:p>
    <w:p w14:paraId="355E603D" w14:textId="15793C1B" w:rsidR="005604E5" w:rsidRDefault="00BC29B1" w:rsidP="00695105">
      <w:pPr>
        <w:pStyle w:val="Heading2"/>
        <w:rPr>
          <w:rFonts w:eastAsia="Times New Roman"/>
        </w:rPr>
      </w:pPr>
      <w:r w:rsidRPr="00BC29B1">
        <w:rPr>
          <w:rFonts w:eastAsia="Times New Roman"/>
        </w:rPr>
        <w:t xml:space="preserve">Background to </w:t>
      </w:r>
      <w:r w:rsidR="00096E3D">
        <w:rPr>
          <w:rFonts w:eastAsia="Times New Roman"/>
        </w:rPr>
        <w:t>the</w:t>
      </w:r>
      <w:r w:rsidRPr="00BC29B1">
        <w:rPr>
          <w:rFonts w:eastAsia="Times New Roman"/>
        </w:rPr>
        <w:t xml:space="preserve"> complaint </w:t>
      </w:r>
    </w:p>
    <w:p w14:paraId="009ED670" w14:textId="54D9942D" w:rsidR="005604E5" w:rsidRDefault="00096E3D" w:rsidP="001D2B54">
      <w:pPr>
        <w:pStyle w:val="body"/>
      </w:pPr>
      <w:r>
        <w:t>Clearly explain</w:t>
      </w:r>
      <w:r w:rsidR="00BC29B1" w:rsidRPr="00BC29B1">
        <w:t xml:space="preserve">: </w:t>
      </w:r>
    </w:p>
    <w:p w14:paraId="0F22D5AC" w14:textId="76EC2636" w:rsidR="005604E5" w:rsidRDefault="00BC29B1" w:rsidP="001D2B54">
      <w:pPr>
        <w:pStyle w:val="body"/>
        <w:numPr>
          <w:ilvl w:val="0"/>
          <w:numId w:val="16"/>
        </w:numPr>
      </w:pPr>
      <w:r w:rsidRPr="00BC29B1">
        <w:t>When the event</w:t>
      </w:r>
      <w:r w:rsidR="001D2B54">
        <w:t>(</w:t>
      </w:r>
      <w:r w:rsidRPr="00BC29B1">
        <w:t>s</w:t>
      </w:r>
      <w:r w:rsidR="001D2B54">
        <w:t>)</w:t>
      </w:r>
      <w:r w:rsidRPr="00BC29B1">
        <w:t xml:space="preserve"> happened</w:t>
      </w:r>
    </w:p>
    <w:p w14:paraId="432FE64B" w14:textId="4B782E71" w:rsidR="005604E5" w:rsidRDefault="00BC29B1" w:rsidP="001D2B54">
      <w:pPr>
        <w:pStyle w:val="body"/>
        <w:numPr>
          <w:ilvl w:val="0"/>
          <w:numId w:val="16"/>
        </w:numPr>
      </w:pPr>
      <w:r w:rsidRPr="00BC29B1">
        <w:t>Where the event</w:t>
      </w:r>
      <w:r w:rsidR="001D2B54">
        <w:t>(</w:t>
      </w:r>
      <w:r w:rsidRPr="00BC29B1">
        <w:t>s</w:t>
      </w:r>
      <w:r w:rsidR="001D2B54">
        <w:t>)</w:t>
      </w:r>
      <w:r w:rsidRPr="00BC29B1">
        <w:t xml:space="preserve"> happened</w:t>
      </w:r>
    </w:p>
    <w:p w14:paraId="3B25EB60" w14:textId="5C9A76A5" w:rsidR="005604E5" w:rsidRDefault="00BC29B1" w:rsidP="001D2B54">
      <w:pPr>
        <w:pStyle w:val="body"/>
        <w:numPr>
          <w:ilvl w:val="0"/>
          <w:numId w:val="16"/>
        </w:numPr>
      </w:pPr>
      <w:r w:rsidRPr="00BC29B1">
        <w:t>Who was involved</w:t>
      </w:r>
      <w:r w:rsidR="001D2B54">
        <w:t xml:space="preserve"> if </w:t>
      </w:r>
      <w:proofErr w:type="gramStart"/>
      <w:r w:rsidR="001D2B54">
        <w:t>known</w:t>
      </w:r>
      <w:r w:rsidRPr="00BC29B1">
        <w:t>.</w:t>
      </w:r>
      <w:proofErr w:type="gramEnd"/>
      <w:r w:rsidRPr="00BC29B1">
        <w:t xml:space="preserve"> </w:t>
      </w:r>
    </w:p>
    <w:p w14:paraId="5622876D" w14:textId="71E34280" w:rsidR="005604E5" w:rsidRDefault="00BC29B1" w:rsidP="001D2B54">
      <w:pPr>
        <w:pStyle w:val="body"/>
        <w:numPr>
          <w:ilvl w:val="0"/>
          <w:numId w:val="18"/>
        </w:numPr>
      </w:pPr>
      <w:r w:rsidRPr="00BC29B1">
        <w:t xml:space="preserve">What you have already done to resolve </w:t>
      </w:r>
      <w:r w:rsidR="00B443CC">
        <w:t>the issue</w:t>
      </w:r>
    </w:p>
    <w:p w14:paraId="6E1C3AFA" w14:textId="77777777" w:rsidR="00096E3D" w:rsidRDefault="00BC29B1" w:rsidP="001D2B54">
      <w:pPr>
        <w:pStyle w:val="body"/>
        <w:numPr>
          <w:ilvl w:val="0"/>
          <w:numId w:val="18"/>
        </w:numPr>
      </w:pPr>
      <w:r w:rsidRPr="00BC29B1">
        <w:t xml:space="preserve">Details of who you have spoken to </w:t>
      </w:r>
    </w:p>
    <w:p w14:paraId="12CD5084" w14:textId="77777777" w:rsidR="00096E3D" w:rsidRDefault="00096E3D" w:rsidP="001D2B54">
      <w:pPr>
        <w:pStyle w:val="body"/>
        <w:numPr>
          <w:ilvl w:val="0"/>
          <w:numId w:val="18"/>
        </w:numPr>
      </w:pPr>
      <w:r>
        <w:t>W</w:t>
      </w:r>
      <w:r w:rsidR="00BC29B1" w:rsidRPr="00BC29B1">
        <w:t xml:space="preserve">hen you spoke to them </w:t>
      </w:r>
      <w:proofErr w:type="gramStart"/>
      <w:r w:rsidR="00BC29B1" w:rsidRPr="00BC29B1">
        <w:t>in order to</w:t>
      </w:r>
      <w:proofErr w:type="gramEnd"/>
      <w:r w:rsidR="00BC29B1" w:rsidRPr="00BC29B1">
        <w:t xml:space="preserve"> try and resolve your issues</w:t>
      </w:r>
    </w:p>
    <w:p w14:paraId="244A2BE7" w14:textId="7ACE3088" w:rsidR="005604E5" w:rsidRDefault="00096E3D" w:rsidP="001D2B54">
      <w:pPr>
        <w:pStyle w:val="body"/>
        <w:numPr>
          <w:ilvl w:val="0"/>
          <w:numId w:val="18"/>
        </w:numPr>
      </w:pPr>
      <w:r>
        <w:t>Any promised actions from staff</w:t>
      </w:r>
      <w:r w:rsidR="005604E5">
        <w:t>.</w:t>
      </w:r>
      <w:r w:rsidR="00BC29B1" w:rsidRPr="00BC29B1">
        <w:t xml:space="preserve"> </w:t>
      </w:r>
    </w:p>
    <w:p w14:paraId="2AA9E836" w14:textId="1059264B" w:rsidR="005604E5" w:rsidRDefault="00096E3D" w:rsidP="00695105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The</w:t>
      </w:r>
      <w:r w:rsidR="00BC29B1" w:rsidRPr="00BC29B1">
        <w:rPr>
          <w:rFonts w:eastAsia="Times New Roman"/>
        </w:rPr>
        <w:t xml:space="preserve"> </w:t>
      </w:r>
      <w:r>
        <w:rPr>
          <w:rFonts w:eastAsia="Times New Roman"/>
        </w:rPr>
        <w:t>c</w:t>
      </w:r>
      <w:r w:rsidR="00BC29B1" w:rsidRPr="00BC29B1">
        <w:rPr>
          <w:rFonts w:eastAsia="Times New Roman"/>
        </w:rPr>
        <w:t xml:space="preserve">omplaint </w:t>
      </w:r>
    </w:p>
    <w:p w14:paraId="2BE7CC6A" w14:textId="2F048690" w:rsidR="005604E5" w:rsidRDefault="00096E3D" w:rsidP="001D2B54">
      <w:pPr>
        <w:pStyle w:val="body"/>
      </w:pPr>
      <w:r>
        <w:t>Clearly explain</w:t>
      </w:r>
      <w:r w:rsidR="00BC29B1" w:rsidRPr="00BC29B1">
        <w:t xml:space="preserve">: </w:t>
      </w:r>
    </w:p>
    <w:p w14:paraId="2AEC5688" w14:textId="471ED773" w:rsidR="005604E5" w:rsidRDefault="00BC29B1" w:rsidP="001D2B54">
      <w:pPr>
        <w:pStyle w:val="body"/>
        <w:numPr>
          <w:ilvl w:val="0"/>
          <w:numId w:val="19"/>
        </w:numPr>
      </w:pPr>
      <w:r w:rsidRPr="00BC29B1">
        <w:t>Why you</w:t>
      </w:r>
      <w:r w:rsidR="00096E3D">
        <w:t>/they</w:t>
      </w:r>
      <w:r w:rsidRPr="00BC29B1">
        <w:t xml:space="preserve"> are dissatisfied with the treatment</w:t>
      </w:r>
      <w:r w:rsidR="00096E3D">
        <w:t>/care</w:t>
      </w:r>
      <w:r w:rsidRPr="00BC29B1">
        <w:t xml:space="preserve"> received</w:t>
      </w:r>
    </w:p>
    <w:p w14:paraId="053C2635" w14:textId="5DA1E020" w:rsidR="00096E3D" w:rsidRDefault="00096E3D" w:rsidP="001D2B54">
      <w:pPr>
        <w:pStyle w:val="body"/>
        <w:numPr>
          <w:ilvl w:val="0"/>
          <w:numId w:val="19"/>
        </w:numPr>
      </w:pPr>
      <w:r>
        <w:t>What went wrong</w:t>
      </w:r>
    </w:p>
    <w:p w14:paraId="2FCDA587" w14:textId="77777777" w:rsidR="00096E3D" w:rsidRDefault="00096E3D" w:rsidP="00096E3D">
      <w:pPr>
        <w:pStyle w:val="body"/>
        <w:numPr>
          <w:ilvl w:val="0"/>
          <w:numId w:val="19"/>
        </w:numPr>
      </w:pPr>
      <w:r w:rsidRPr="00BC29B1">
        <w:t xml:space="preserve">If there are a large number of events, </w:t>
      </w:r>
      <w:r>
        <w:t>include a</w:t>
      </w:r>
      <w:r w:rsidRPr="00BC29B1">
        <w:t xml:space="preserve"> chronology</w:t>
      </w:r>
      <w:r>
        <w:t xml:space="preserve"> or list of dates when things happened, </w:t>
      </w:r>
      <w:proofErr w:type="gramStart"/>
      <w:r>
        <w:t>e.g.</w:t>
      </w:r>
      <w:proofErr w:type="gramEnd"/>
      <w:r>
        <w:t xml:space="preserve"> 14/10/20: </w:t>
      </w:r>
      <w:proofErr w:type="spellStart"/>
      <w:r>
        <w:t>Ms</w:t>
      </w:r>
      <w:proofErr w:type="spellEnd"/>
      <w:r>
        <w:t xml:space="preserve"> Brown rang for assistance on the ward but no-one came</w:t>
      </w:r>
      <w:r w:rsidRPr="00BC29B1">
        <w:t xml:space="preserve">. </w:t>
      </w:r>
    </w:p>
    <w:p w14:paraId="6F92610B" w14:textId="6B1A1483" w:rsidR="00096E3D" w:rsidRDefault="00096E3D" w:rsidP="00096E3D">
      <w:pPr>
        <w:pStyle w:val="Heading2"/>
        <w:rPr>
          <w:rFonts w:eastAsia="Times New Roman"/>
        </w:rPr>
      </w:pPr>
      <w:r>
        <w:t>Making thing</w:t>
      </w:r>
      <w:r w:rsidR="00B443CC">
        <w:t>s</w:t>
      </w:r>
      <w:r>
        <w:t xml:space="preserve"> clear</w:t>
      </w:r>
    </w:p>
    <w:p w14:paraId="2447AEA1" w14:textId="31FD3065" w:rsidR="005604E5" w:rsidRDefault="00BC29B1" w:rsidP="00096E3D">
      <w:pPr>
        <w:pStyle w:val="body"/>
        <w:numPr>
          <w:ilvl w:val="0"/>
          <w:numId w:val="24"/>
        </w:numPr>
      </w:pPr>
      <w:r w:rsidRPr="00BC29B1">
        <w:t>Remember to address only one point at a time</w:t>
      </w:r>
    </w:p>
    <w:p w14:paraId="34C21365" w14:textId="59364E55" w:rsidR="005604E5" w:rsidRDefault="00BC29B1" w:rsidP="00096E3D">
      <w:pPr>
        <w:pStyle w:val="body"/>
        <w:numPr>
          <w:ilvl w:val="0"/>
          <w:numId w:val="24"/>
        </w:numPr>
      </w:pPr>
      <w:r w:rsidRPr="00BC29B1">
        <w:t>Set out the m</w:t>
      </w:r>
      <w:r w:rsidR="005604E5">
        <w:t>ost important points first</w:t>
      </w:r>
    </w:p>
    <w:p w14:paraId="2A5109CA" w14:textId="13680333" w:rsidR="005604E5" w:rsidRDefault="00BC29B1" w:rsidP="00096E3D">
      <w:pPr>
        <w:pStyle w:val="body"/>
        <w:numPr>
          <w:ilvl w:val="0"/>
          <w:numId w:val="24"/>
        </w:numPr>
      </w:pPr>
      <w:r w:rsidRPr="00BC29B1">
        <w:t>Be clear and use short sentences</w:t>
      </w:r>
    </w:p>
    <w:p w14:paraId="61791180" w14:textId="184F79B8" w:rsidR="005604E5" w:rsidRDefault="00BC29B1" w:rsidP="00096E3D">
      <w:pPr>
        <w:pStyle w:val="body"/>
        <w:numPr>
          <w:ilvl w:val="0"/>
          <w:numId w:val="24"/>
        </w:numPr>
      </w:pPr>
      <w:r w:rsidRPr="00BC29B1">
        <w:t>Use numbered paragraphs for each of your points so that the person dealing with the compla</w:t>
      </w:r>
      <w:r w:rsidR="005604E5">
        <w:t>int can respond to each in turn</w:t>
      </w:r>
    </w:p>
    <w:p w14:paraId="2D46399B" w14:textId="614C9E04" w:rsidR="005604E5" w:rsidRDefault="00BC29B1" w:rsidP="00096E3D">
      <w:pPr>
        <w:pStyle w:val="body"/>
        <w:numPr>
          <w:ilvl w:val="0"/>
          <w:numId w:val="24"/>
        </w:numPr>
      </w:pPr>
      <w:r w:rsidRPr="00BC29B1">
        <w:t xml:space="preserve">If you have any questions or require clarification of </w:t>
      </w:r>
      <w:r w:rsidR="00B443CC">
        <w:t>any</w:t>
      </w:r>
      <w:r w:rsidRPr="00BC29B1">
        <w:t xml:space="preserve"> action that the </w:t>
      </w:r>
      <w:proofErr w:type="spellStart"/>
      <w:r w:rsidRPr="00BC29B1">
        <w:t>organisation</w:t>
      </w:r>
      <w:proofErr w:type="spellEnd"/>
      <w:r w:rsidRPr="00BC29B1">
        <w:t xml:space="preserve"> </w:t>
      </w:r>
      <w:r w:rsidR="00813D72">
        <w:t xml:space="preserve">has </w:t>
      </w:r>
      <w:r w:rsidR="00096E3D">
        <w:t xml:space="preserve">agreed to </w:t>
      </w:r>
      <w:proofErr w:type="gramStart"/>
      <w:r w:rsidR="00096E3D">
        <w:t>do</w:t>
      </w:r>
      <w:proofErr w:type="gramEnd"/>
      <w:r w:rsidRPr="00BC29B1">
        <w:t xml:space="preserve"> </w:t>
      </w:r>
      <w:r w:rsidR="00B443CC">
        <w:t xml:space="preserve">then </w:t>
      </w:r>
      <w:r w:rsidR="00813D72">
        <w:t>make sure to put them in your complaint.</w:t>
      </w:r>
      <w:r w:rsidRPr="00BC29B1">
        <w:t xml:space="preserve"> </w:t>
      </w:r>
    </w:p>
    <w:p w14:paraId="4CF11DA9" w14:textId="14762196" w:rsidR="005604E5" w:rsidRDefault="00BC29B1" w:rsidP="00695105">
      <w:pPr>
        <w:pStyle w:val="Heading2"/>
        <w:rPr>
          <w:rFonts w:eastAsia="Times New Roman"/>
        </w:rPr>
      </w:pPr>
      <w:r w:rsidRPr="00BC29B1">
        <w:rPr>
          <w:rFonts w:eastAsia="Times New Roman"/>
        </w:rPr>
        <w:t xml:space="preserve">Suggested </w:t>
      </w:r>
      <w:r w:rsidR="00096E3D">
        <w:rPr>
          <w:rFonts w:eastAsia="Times New Roman"/>
        </w:rPr>
        <w:t>c</w:t>
      </w:r>
      <w:r w:rsidRPr="00BC29B1">
        <w:rPr>
          <w:rFonts w:eastAsia="Times New Roman"/>
        </w:rPr>
        <w:t xml:space="preserve">omplaint </w:t>
      </w:r>
      <w:r w:rsidR="00096E3D">
        <w:rPr>
          <w:rFonts w:eastAsia="Times New Roman"/>
        </w:rPr>
        <w:t>o</w:t>
      </w:r>
      <w:r w:rsidRPr="00BC29B1">
        <w:rPr>
          <w:rFonts w:eastAsia="Times New Roman"/>
        </w:rPr>
        <w:t xml:space="preserve">utcome </w:t>
      </w:r>
    </w:p>
    <w:p w14:paraId="1DDC4C39" w14:textId="3DFBC41C" w:rsidR="005604E5" w:rsidRDefault="00BC29B1" w:rsidP="001D2B54">
      <w:pPr>
        <w:pStyle w:val="body"/>
      </w:pPr>
      <w:r w:rsidRPr="00BC29B1">
        <w:t xml:space="preserve">This is your opportunity to </w:t>
      </w:r>
      <w:r w:rsidR="00B443CC">
        <w:t xml:space="preserve">explain </w:t>
      </w:r>
      <w:r w:rsidRPr="00BC29B1">
        <w:t xml:space="preserve">what you want to achieve from the complaint. For example, you may want the </w:t>
      </w:r>
      <w:proofErr w:type="spellStart"/>
      <w:r w:rsidRPr="00BC29B1">
        <w:t>organisation</w:t>
      </w:r>
      <w:proofErr w:type="spellEnd"/>
      <w:r w:rsidRPr="00BC29B1">
        <w:t xml:space="preserve"> to: </w:t>
      </w:r>
    </w:p>
    <w:p w14:paraId="47250D1C" w14:textId="77777777" w:rsidR="00E2147A" w:rsidRDefault="00E2147A" w:rsidP="001D2B54">
      <w:pPr>
        <w:pStyle w:val="body"/>
        <w:numPr>
          <w:ilvl w:val="0"/>
          <w:numId w:val="23"/>
        </w:numPr>
      </w:pPr>
      <w:r>
        <w:t xml:space="preserve">Explain </w:t>
      </w:r>
      <w:r w:rsidR="00BC29B1" w:rsidRPr="00BC29B1">
        <w:t>what happened</w:t>
      </w:r>
    </w:p>
    <w:p w14:paraId="01F5DF13" w14:textId="4DBEEC9F" w:rsidR="005604E5" w:rsidRDefault="00BC29B1" w:rsidP="001D2B54">
      <w:pPr>
        <w:pStyle w:val="body"/>
        <w:numPr>
          <w:ilvl w:val="0"/>
          <w:numId w:val="23"/>
        </w:numPr>
      </w:pPr>
      <w:r w:rsidRPr="00BC29B1">
        <w:t xml:space="preserve">Acknowledge </w:t>
      </w:r>
      <w:r w:rsidR="00E2147A">
        <w:t>any errors or miscommunication</w:t>
      </w:r>
    </w:p>
    <w:p w14:paraId="2EBE1882" w14:textId="1A0D1D23" w:rsidR="00E2147A" w:rsidRDefault="00E2147A" w:rsidP="001D2B54">
      <w:pPr>
        <w:pStyle w:val="body"/>
        <w:numPr>
          <w:ilvl w:val="0"/>
          <w:numId w:val="23"/>
        </w:numPr>
      </w:pPr>
      <w:r>
        <w:t>Acknowledge how you/they felt about what went wrong</w:t>
      </w:r>
    </w:p>
    <w:p w14:paraId="6C93BCBA" w14:textId="2EFB260D" w:rsidR="005604E5" w:rsidRDefault="00E501D5" w:rsidP="001D2B54">
      <w:pPr>
        <w:pStyle w:val="body"/>
        <w:numPr>
          <w:ilvl w:val="0"/>
          <w:numId w:val="23"/>
        </w:numPr>
        <w:rPr>
          <w:color w:val="000000"/>
          <w14:textFill>
            <w14:solidFill>
              <w14:srgbClr w14:val="000000">
                <w14:lumMod w14:val="75000"/>
              </w14:srgbClr>
            </w14:solidFill>
          </w14:textFill>
        </w:rPr>
      </w:pPr>
      <w:r>
        <w:t>Provide an apology</w:t>
      </w:r>
    </w:p>
    <w:p w14:paraId="18849A75" w14:textId="77777777" w:rsidR="006C41E4" w:rsidRDefault="00BC29B1" w:rsidP="001D2B54">
      <w:pPr>
        <w:pStyle w:val="body"/>
        <w:numPr>
          <w:ilvl w:val="0"/>
          <w:numId w:val="23"/>
        </w:numPr>
      </w:pPr>
      <w:r w:rsidRPr="00BC29B1">
        <w:t xml:space="preserve">Take steps to put right the problem </w:t>
      </w:r>
    </w:p>
    <w:p w14:paraId="3E6C92E7" w14:textId="3478B96F" w:rsidR="005604E5" w:rsidRDefault="006C41E4" w:rsidP="001D2B54">
      <w:pPr>
        <w:pStyle w:val="body"/>
        <w:numPr>
          <w:ilvl w:val="0"/>
          <w:numId w:val="23"/>
        </w:numPr>
      </w:pPr>
      <w:r>
        <w:t xml:space="preserve">Specify any </w:t>
      </w:r>
      <w:r w:rsidR="00BC29B1" w:rsidRPr="00BC29B1">
        <w:t>steps</w:t>
      </w:r>
      <w:r>
        <w:t xml:space="preserve"> planned</w:t>
      </w:r>
      <w:r w:rsidR="00BC29B1" w:rsidRPr="00BC29B1">
        <w:t xml:space="preserve">, </w:t>
      </w:r>
      <w:r>
        <w:t xml:space="preserve">by </w:t>
      </w:r>
      <w:r w:rsidR="00BC29B1" w:rsidRPr="00BC29B1">
        <w:t>who</w:t>
      </w:r>
      <w:r>
        <w:t>m</w:t>
      </w:r>
      <w:r w:rsidR="00BC29B1" w:rsidRPr="00BC29B1">
        <w:t xml:space="preserve"> and </w:t>
      </w:r>
      <w:r>
        <w:t xml:space="preserve">by </w:t>
      </w:r>
      <w:r w:rsidR="00BC29B1" w:rsidRPr="00BC29B1">
        <w:t>when</w:t>
      </w:r>
      <w:r w:rsidR="005604E5">
        <w:t>.</w:t>
      </w:r>
    </w:p>
    <w:p w14:paraId="5B100B1D" w14:textId="10DCE644" w:rsidR="005604E5" w:rsidRDefault="00BC29B1" w:rsidP="001D2B54">
      <w:pPr>
        <w:pStyle w:val="body"/>
      </w:pPr>
      <w:r w:rsidRPr="00BC29B1">
        <w:t>I</w:t>
      </w:r>
      <w:r w:rsidR="006C41E4">
        <w:t xml:space="preserve">/they </w:t>
      </w:r>
      <w:r w:rsidRPr="00BC29B1">
        <w:t xml:space="preserve">look forward to </w:t>
      </w:r>
      <w:r w:rsidR="006C41E4">
        <w:t>hearing from you</w:t>
      </w:r>
      <w:r w:rsidRPr="00BC29B1">
        <w:t xml:space="preserve">. </w:t>
      </w:r>
      <w:r w:rsidR="006C41E4">
        <w:t>P</w:t>
      </w:r>
      <w:r w:rsidRPr="00BC29B1">
        <w:t xml:space="preserve">lease </w:t>
      </w:r>
      <w:r w:rsidR="006C41E4">
        <w:t>keep me/them updated on the progress of the complaint</w:t>
      </w:r>
      <w:r w:rsidRPr="00BC29B1">
        <w:t xml:space="preserve">. </w:t>
      </w:r>
    </w:p>
    <w:p w14:paraId="1B804AC8" w14:textId="604E89E8" w:rsidR="005604E5" w:rsidRDefault="00BC29B1" w:rsidP="001D2B54">
      <w:pPr>
        <w:pStyle w:val="body"/>
      </w:pPr>
      <w:r w:rsidRPr="00BC29B1">
        <w:t xml:space="preserve">Please do not hesitate to contact me if </w:t>
      </w:r>
      <w:r w:rsidR="00E501D5">
        <w:t>you need any further information</w:t>
      </w:r>
      <w:r w:rsidRPr="00BC29B1">
        <w:t xml:space="preserve">. </w:t>
      </w:r>
    </w:p>
    <w:p w14:paraId="7B5CCAD0" w14:textId="23C1AA88" w:rsidR="005604E5" w:rsidRDefault="00BC29B1" w:rsidP="001D2B54">
      <w:pPr>
        <w:pStyle w:val="body"/>
      </w:pPr>
      <w:r w:rsidRPr="00BC29B1">
        <w:t xml:space="preserve">Yours faithfully </w:t>
      </w:r>
    </w:p>
    <w:p w14:paraId="60004F1C" w14:textId="77777777" w:rsidR="005604E5" w:rsidRPr="00686B42" w:rsidRDefault="00BC29B1" w:rsidP="001D2B54">
      <w:pPr>
        <w:pStyle w:val="body"/>
        <w:rPr>
          <w:b/>
        </w:rPr>
      </w:pPr>
      <w:r w:rsidRPr="00686B42">
        <w:rPr>
          <w:b/>
        </w:rPr>
        <w:t>(</w:t>
      </w:r>
      <w:proofErr w:type="gramStart"/>
      <w:r w:rsidRPr="00686B42">
        <w:rPr>
          <w:b/>
        </w:rPr>
        <w:t>insert</w:t>
      </w:r>
      <w:proofErr w:type="gramEnd"/>
      <w:r w:rsidRPr="00686B42">
        <w:rPr>
          <w:b/>
        </w:rPr>
        <w:t xml:space="preserve"> your signature) </w:t>
      </w:r>
    </w:p>
    <w:p w14:paraId="26E2560E" w14:textId="16AD4979" w:rsidR="005604E5" w:rsidRDefault="00BC29B1" w:rsidP="001D2B54">
      <w:pPr>
        <w:pStyle w:val="body"/>
      </w:pPr>
      <w:r w:rsidRPr="00686B42">
        <w:rPr>
          <w:b/>
        </w:rPr>
        <w:t>(</w:t>
      </w:r>
      <w:proofErr w:type="gramStart"/>
      <w:r w:rsidR="00686B42" w:rsidRPr="00686B42">
        <w:rPr>
          <w:b/>
        </w:rPr>
        <w:t>p</w:t>
      </w:r>
      <w:r w:rsidRPr="00686B42">
        <w:rPr>
          <w:b/>
        </w:rPr>
        <w:t>rint</w:t>
      </w:r>
      <w:proofErr w:type="gramEnd"/>
      <w:r w:rsidRPr="00686B42">
        <w:rPr>
          <w:b/>
        </w:rPr>
        <w:t xml:space="preserve"> </w:t>
      </w:r>
      <w:r w:rsidR="00686B42" w:rsidRPr="00686B42">
        <w:rPr>
          <w:b/>
        </w:rPr>
        <w:t>y</w:t>
      </w:r>
      <w:r w:rsidRPr="00686B42">
        <w:rPr>
          <w:b/>
        </w:rPr>
        <w:t xml:space="preserve">our </w:t>
      </w:r>
      <w:r w:rsidR="00686B42" w:rsidRPr="00686B42">
        <w:rPr>
          <w:b/>
        </w:rPr>
        <w:t>n</w:t>
      </w:r>
      <w:r w:rsidRPr="00686B42">
        <w:rPr>
          <w:b/>
        </w:rPr>
        <w:t xml:space="preserve">ame) </w:t>
      </w:r>
    </w:p>
    <w:p w14:paraId="23A87189" w14:textId="26209AA5" w:rsidR="00184303" w:rsidRDefault="005604E5" w:rsidP="001D2B54">
      <w:pPr>
        <w:pStyle w:val="body"/>
      </w:pPr>
      <w:r>
        <w:t>cc</w:t>
      </w:r>
      <w:r w:rsidR="00BC29B1" w:rsidRPr="00BC29B1">
        <w:t xml:space="preserve"> (</w:t>
      </w:r>
      <w:r w:rsidR="00BC29B1" w:rsidRPr="00686B42">
        <w:rPr>
          <w:b/>
        </w:rPr>
        <w:t xml:space="preserve">insert names of anyone else </w:t>
      </w:r>
      <w:r w:rsidR="00686B42" w:rsidRPr="00686B42">
        <w:rPr>
          <w:b/>
        </w:rPr>
        <w:t>you/they are sending this letter to</w:t>
      </w:r>
      <w:r w:rsidR="00BC29B1" w:rsidRPr="00BC29B1">
        <w:t>)</w:t>
      </w:r>
    </w:p>
    <w:sectPr w:rsidR="00184303" w:rsidSect="002937EC">
      <w:headerReference w:type="default" r:id="rId10"/>
      <w:type w:val="continuous"/>
      <w:pgSz w:w="11906" w:h="16838"/>
      <w:pgMar w:top="1440" w:right="1440" w:bottom="1440" w:left="1724" w:header="284" w:footer="2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ACC2F" w14:textId="77777777" w:rsidR="00393BDD" w:rsidRDefault="00393BDD" w:rsidP="000733BD">
      <w:pPr>
        <w:spacing w:line="240" w:lineRule="auto"/>
      </w:pPr>
      <w:r>
        <w:separator/>
      </w:r>
    </w:p>
  </w:endnote>
  <w:endnote w:type="continuationSeparator" w:id="0">
    <w:p w14:paraId="02755E3C" w14:textId="77777777" w:rsidR="00393BDD" w:rsidRDefault="00393BDD" w:rsidP="000733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D2635" w14:textId="5301AC4E" w:rsidR="00DF7140" w:rsidRDefault="00DF7140" w:rsidP="00184303">
    <w:pPr>
      <w:pStyle w:val="Footer"/>
      <w:tabs>
        <w:tab w:val="clear" w:pos="9026"/>
        <w:tab w:val="right" w:pos="8505"/>
      </w:tabs>
      <w:ind w:left="284" w:right="521"/>
      <w:rPr>
        <w:color w:val="1F497D" w:themeColor="text2"/>
        <w:sz w:val="16"/>
        <w:szCs w:val="16"/>
      </w:rPr>
    </w:pPr>
  </w:p>
  <w:p w14:paraId="083FAFCD" w14:textId="71D0E560" w:rsidR="00DF7140" w:rsidRDefault="00DF7140" w:rsidP="001D2B54">
    <w:pPr>
      <w:pStyle w:val="body"/>
      <w:rPr>
        <w:noProof/>
      </w:rPr>
    </w:pPr>
  </w:p>
  <w:p w14:paraId="0E47F85C" w14:textId="0D58C9E8" w:rsidR="00DF7140" w:rsidRDefault="002937EC" w:rsidP="00184303">
    <w:pPr>
      <w:pStyle w:val="Footer"/>
      <w:tabs>
        <w:tab w:val="clear" w:pos="9026"/>
        <w:tab w:val="right" w:pos="8505"/>
      </w:tabs>
      <w:ind w:left="284" w:right="521"/>
      <w:rPr>
        <w:color w:val="1F497D" w:themeColor="text2"/>
        <w:sz w:val="16"/>
        <w:szCs w:val="16"/>
      </w:rPr>
    </w:pPr>
    <w:r>
      <w:rPr>
        <w:rFonts w:ascii="Arial" w:eastAsia="Arial" w:hAnsi="Arial"/>
        <w:b/>
        <w:noProof/>
        <w:color w:val="E73E97"/>
        <w:sz w:val="20"/>
        <w:szCs w:val="20"/>
        <w:lang w:val="en-US"/>
      </w:rPr>
      <w:drawing>
        <wp:anchor distT="0" distB="0" distL="114300" distR="114300" simplePos="0" relativeHeight="251659264" behindDoc="0" locked="0" layoutInCell="1" allowOverlap="1" wp14:anchorId="071A5DBB" wp14:editId="2B79C1A7">
          <wp:simplePos x="0" y="0"/>
          <wp:positionH relativeFrom="column">
            <wp:posOffset>5523230</wp:posOffset>
          </wp:positionH>
          <wp:positionV relativeFrom="paragraph">
            <wp:posOffset>73025</wp:posOffset>
          </wp:positionV>
          <wp:extent cx="1259840" cy="336550"/>
          <wp:effectExtent l="0" t="0" r="10160" b="0"/>
          <wp:wrapSquare wrapText="bothSides"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9840" cy="3365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49000E" w14:textId="13D86956" w:rsidR="00424B16" w:rsidRPr="00424B16" w:rsidRDefault="00E52B8E" w:rsidP="002937EC">
    <w:pPr>
      <w:pStyle w:val="Footer"/>
      <w:ind w:left="142" w:hanging="1"/>
      <w:rPr>
        <w:sz w:val="16"/>
        <w:szCs w:val="16"/>
      </w:rPr>
    </w:pPr>
    <w:r w:rsidRPr="00E52B8E">
      <w:rPr>
        <w:color w:val="1F497D" w:themeColor="text2"/>
        <w:sz w:val="16"/>
        <w:szCs w:val="16"/>
      </w:rPr>
      <w:t xml:space="preserve">Healthwatch Lewisham is delivered by </w:t>
    </w:r>
    <w:r w:rsidR="00424B16">
      <w:rPr>
        <w:color w:val="1F497D" w:themeColor="text2"/>
        <w:sz w:val="16"/>
        <w:szCs w:val="16"/>
      </w:rPr>
      <w:t>Your Voice in Health &amp; Social Care and</w:t>
    </w:r>
    <w:r w:rsidRPr="00E52B8E">
      <w:rPr>
        <w:color w:val="1F497D" w:themeColor="text2"/>
        <w:sz w:val="16"/>
        <w:szCs w:val="16"/>
      </w:rPr>
      <w:t xml:space="preserve"> is a Registered Charity </w:t>
    </w:r>
    <w:r w:rsidRPr="00BE1CB1">
      <w:rPr>
        <w:color w:val="244061" w:themeColor="accent1" w:themeShade="80"/>
        <w:sz w:val="16"/>
        <w:szCs w:val="16"/>
      </w:rPr>
      <w:t>(</w:t>
    </w:r>
    <w:r w:rsidR="00424B16" w:rsidRPr="00BE1CB1">
      <w:rPr>
        <w:color w:val="244061" w:themeColor="accent1" w:themeShade="80"/>
        <w:sz w:val="16"/>
        <w:szCs w:val="16"/>
      </w:rPr>
      <w:t>1154672</w:t>
    </w:r>
    <w:r w:rsidRPr="00BE1CB1">
      <w:rPr>
        <w:color w:val="244061" w:themeColor="accent1" w:themeShade="80"/>
        <w:sz w:val="16"/>
        <w:szCs w:val="16"/>
      </w:rPr>
      <w:t xml:space="preserve">) </w:t>
    </w:r>
    <w:r w:rsidRPr="00E52B8E">
      <w:rPr>
        <w:color w:val="1F497D" w:themeColor="text2"/>
        <w:sz w:val="16"/>
        <w:szCs w:val="16"/>
      </w:rPr>
      <w:t xml:space="preserve">and </w:t>
    </w:r>
    <w:r w:rsidR="00424B16">
      <w:rPr>
        <w:color w:val="1F497D" w:themeColor="text2"/>
        <w:sz w:val="16"/>
        <w:szCs w:val="16"/>
      </w:rPr>
      <w:br/>
    </w:r>
    <w:r w:rsidRPr="00E52B8E">
      <w:rPr>
        <w:color w:val="1F497D" w:themeColor="text2"/>
        <w:sz w:val="16"/>
        <w:szCs w:val="16"/>
      </w:rPr>
      <w:t xml:space="preserve">Company Limited by Guarantee </w:t>
    </w:r>
    <w:r w:rsidRPr="00BE1CB1">
      <w:rPr>
        <w:color w:val="1F497D" w:themeColor="text2"/>
        <w:sz w:val="16"/>
        <w:szCs w:val="16"/>
      </w:rPr>
      <w:t>(</w:t>
    </w:r>
    <w:r w:rsidR="00424B16" w:rsidRPr="00BE1CB1">
      <w:rPr>
        <w:color w:val="1F497D" w:themeColor="text2"/>
        <w:sz w:val="16"/>
        <w:szCs w:val="16"/>
      </w:rPr>
      <w:t>8397315</w:t>
    </w:r>
    <w:r w:rsidRPr="00BE1CB1">
      <w:rPr>
        <w:color w:val="1F497D" w:themeColor="text2"/>
        <w:sz w:val="16"/>
        <w:szCs w:val="16"/>
      </w:rPr>
      <w:t>).</w:t>
    </w:r>
    <w:r w:rsidR="00424B16" w:rsidRPr="00BE1CB1">
      <w:rPr>
        <w:color w:val="1F497D" w:themeColor="text2"/>
        <w:sz w:val="16"/>
        <w:szCs w:val="16"/>
      </w:rPr>
      <w:t xml:space="preserve"> Head Office: 45, St Mary’s Road, Ealing, W5 5RG</w:t>
    </w:r>
  </w:p>
  <w:p w14:paraId="7A0F8D54" w14:textId="2FD9CC35" w:rsidR="00E52B8E" w:rsidRPr="00424B16" w:rsidRDefault="00E52B8E" w:rsidP="002937EC">
    <w:pPr>
      <w:pStyle w:val="Footer"/>
      <w:ind w:left="142" w:hanging="1"/>
      <w:rPr>
        <w:rFonts w:eastAsiaTheme="minorHAnsi"/>
        <w:color w:val="1F497D" w:themeColor="text2"/>
        <w:sz w:val="16"/>
        <w:szCs w:val="16"/>
      </w:rPr>
    </w:pPr>
    <w:r w:rsidRPr="00424B16">
      <w:rPr>
        <w:color w:val="1F497D" w:themeColor="text2"/>
        <w:sz w:val="16"/>
        <w:szCs w:val="16"/>
      </w:rPr>
      <w:t>   </w:t>
    </w:r>
  </w:p>
  <w:p w14:paraId="41ADBA4A" w14:textId="77777777" w:rsidR="000733BD" w:rsidRDefault="00073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348F3" w14:textId="77777777" w:rsidR="00393BDD" w:rsidRDefault="00393BDD" w:rsidP="000733BD">
      <w:pPr>
        <w:spacing w:line="240" w:lineRule="auto"/>
      </w:pPr>
      <w:r>
        <w:separator/>
      </w:r>
    </w:p>
  </w:footnote>
  <w:footnote w:type="continuationSeparator" w:id="0">
    <w:p w14:paraId="494AC8A2" w14:textId="77777777" w:rsidR="00393BDD" w:rsidRDefault="00393BDD" w:rsidP="000733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46528" w14:textId="6FB00378" w:rsidR="000733BD" w:rsidRDefault="00DF7140">
    <w:pPr>
      <w:pStyle w:val="Header"/>
    </w:pPr>
    <w:r>
      <w:rPr>
        <w:noProof/>
        <w:color w:val="003366"/>
        <w:lang w:val="en-US"/>
      </w:rPr>
      <w:drawing>
        <wp:anchor distT="0" distB="0" distL="114300" distR="114300" simplePos="0" relativeHeight="251658240" behindDoc="1" locked="0" layoutInCell="1" allowOverlap="1" wp14:anchorId="206727B1" wp14:editId="0CC334BE">
          <wp:simplePos x="0" y="0"/>
          <wp:positionH relativeFrom="column">
            <wp:posOffset>4134485</wp:posOffset>
          </wp:positionH>
          <wp:positionV relativeFrom="paragraph">
            <wp:posOffset>208999</wp:posOffset>
          </wp:positionV>
          <wp:extent cx="2069465" cy="518160"/>
          <wp:effectExtent l="0" t="0" r="0" b="0"/>
          <wp:wrapTight wrapText="bothSides">
            <wp:wrapPolygon edited="0">
              <wp:start x="0" y="0"/>
              <wp:lineTo x="0" y="20118"/>
              <wp:lineTo x="21209" y="20118"/>
              <wp:lineTo x="2120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W_Lewisham_Logo_Lar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9465" cy="518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5103" w:type="dxa"/>
      <w:tblInd w:w="1134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</w:tblGrid>
    <w:tr w:rsidR="000733BD" w:rsidRPr="00847D15" w14:paraId="39D14632" w14:textId="77777777" w:rsidTr="002937EC">
      <w:trPr>
        <w:trHeight w:val="1"/>
      </w:trPr>
      <w:tc>
        <w:tcPr>
          <w:tcW w:w="4494" w:type="dxa"/>
          <w:vAlign w:val="bottom"/>
        </w:tcPr>
        <w:p w14:paraId="33D97E5B" w14:textId="2864F8FC" w:rsidR="000733BD" w:rsidRPr="002937EC" w:rsidRDefault="00FA5C39" w:rsidP="00424B16">
          <w:pPr>
            <w:pStyle w:val="Address"/>
            <w:rPr>
              <w:b/>
              <w:color w:val="003366"/>
              <w:sz w:val="18"/>
              <w:szCs w:val="18"/>
            </w:rPr>
          </w:pPr>
          <w:r w:rsidRPr="002937EC">
            <w:rPr>
              <w:b/>
              <w:color w:val="003366"/>
              <w:sz w:val="18"/>
              <w:szCs w:val="18"/>
            </w:rPr>
            <w:t>Lewisham Independent Health Complaints Advocacy Service</w:t>
          </w:r>
        </w:p>
      </w:tc>
    </w:tr>
    <w:tr w:rsidR="000733BD" w:rsidRPr="00847D15" w14:paraId="153A14A7" w14:textId="77777777" w:rsidTr="002937EC">
      <w:trPr>
        <w:trHeight w:val="278"/>
      </w:trPr>
      <w:tc>
        <w:tcPr>
          <w:tcW w:w="4494" w:type="dxa"/>
          <w:vAlign w:val="bottom"/>
        </w:tcPr>
        <w:p w14:paraId="2C7EBD8A" w14:textId="3DCC2D41" w:rsidR="000733BD" w:rsidRPr="002937EC" w:rsidRDefault="00424B16" w:rsidP="00424B16">
          <w:pPr>
            <w:spacing w:line="240" w:lineRule="auto"/>
            <w:rPr>
              <w:rFonts w:ascii="Times New Roman" w:eastAsia="Times New Roman" w:hAnsi="Times New Roman" w:cs="Times New Roman"/>
              <w:color w:val="auto"/>
              <w:sz w:val="18"/>
              <w:szCs w:val="18"/>
              <w:lang w:val="en-US"/>
            </w:rPr>
          </w:pPr>
          <w:proofErr w:type="spellStart"/>
          <w:r w:rsidRPr="002937EC">
            <w:rPr>
              <w:rFonts w:eastAsia="Times New Roman" w:cs="Times New Roman"/>
              <w:color w:val="002451"/>
              <w:sz w:val="18"/>
              <w:szCs w:val="18"/>
              <w:shd w:val="clear" w:color="auto" w:fill="FFFFFF"/>
              <w:lang w:val="en-US"/>
            </w:rPr>
            <w:t>Waldram</w:t>
          </w:r>
          <w:proofErr w:type="spellEnd"/>
          <w:r w:rsidRPr="002937EC">
            <w:rPr>
              <w:rFonts w:eastAsia="Times New Roman" w:cs="Times New Roman"/>
              <w:color w:val="002451"/>
              <w:sz w:val="18"/>
              <w:szCs w:val="18"/>
              <w:shd w:val="clear" w:color="auto" w:fill="FFFFFF"/>
              <w:lang w:val="en-US"/>
            </w:rPr>
            <w:t xml:space="preserve"> Place, Forest Hill, London, SE23 2LB</w:t>
          </w:r>
        </w:p>
      </w:tc>
    </w:tr>
    <w:tr w:rsidR="000733BD" w:rsidRPr="00847D15" w14:paraId="097B7AB6" w14:textId="77777777" w:rsidTr="002937EC">
      <w:trPr>
        <w:trHeight w:val="1"/>
      </w:trPr>
      <w:tc>
        <w:tcPr>
          <w:tcW w:w="4494" w:type="dxa"/>
          <w:vAlign w:val="bottom"/>
        </w:tcPr>
        <w:p w14:paraId="70370303" w14:textId="79517306" w:rsidR="000733BD" w:rsidRPr="002937EC" w:rsidRDefault="000733BD" w:rsidP="00424B16">
          <w:pPr>
            <w:pStyle w:val="Address"/>
            <w:rPr>
              <w:color w:val="003366"/>
              <w:sz w:val="18"/>
              <w:szCs w:val="18"/>
            </w:rPr>
          </w:pPr>
          <w:r w:rsidRPr="002937EC">
            <w:rPr>
              <w:i/>
              <w:color w:val="003366"/>
              <w:sz w:val="18"/>
              <w:szCs w:val="18"/>
            </w:rPr>
            <w:t>Tel:</w:t>
          </w:r>
          <w:r w:rsidRPr="002937EC">
            <w:rPr>
              <w:color w:val="003366"/>
              <w:sz w:val="18"/>
              <w:szCs w:val="18"/>
            </w:rPr>
            <w:t xml:space="preserve"> 020 </w:t>
          </w:r>
          <w:r w:rsidR="00424B16" w:rsidRPr="002937EC">
            <w:rPr>
              <w:color w:val="003366"/>
              <w:sz w:val="18"/>
              <w:szCs w:val="18"/>
            </w:rPr>
            <w:t>3886 0196</w:t>
          </w:r>
        </w:p>
      </w:tc>
    </w:tr>
    <w:tr w:rsidR="000733BD" w:rsidRPr="00847D15" w14:paraId="08AF5761" w14:textId="77777777" w:rsidTr="002937EC">
      <w:trPr>
        <w:trHeight w:val="1"/>
      </w:trPr>
      <w:tc>
        <w:tcPr>
          <w:tcW w:w="4494" w:type="dxa"/>
          <w:vAlign w:val="bottom"/>
        </w:tcPr>
        <w:p w14:paraId="611F4BE4" w14:textId="399ECB15" w:rsidR="000733BD" w:rsidRPr="002937EC" w:rsidRDefault="000733BD" w:rsidP="00424B16">
          <w:pPr>
            <w:pStyle w:val="Address"/>
            <w:rPr>
              <w:color w:val="003366"/>
              <w:sz w:val="18"/>
              <w:szCs w:val="18"/>
            </w:rPr>
          </w:pPr>
          <w:r w:rsidRPr="002937EC">
            <w:rPr>
              <w:i/>
              <w:color w:val="003366"/>
              <w:sz w:val="18"/>
              <w:szCs w:val="18"/>
            </w:rPr>
            <w:t>Email:</w:t>
          </w:r>
          <w:r w:rsidRPr="002937EC">
            <w:rPr>
              <w:color w:val="003366"/>
              <w:sz w:val="18"/>
              <w:szCs w:val="18"/>
            </w:rPr>
            <w:t xml:space="preserve"> </w:t>
          </w:r>
          <w:r w:rsidR="00424B16" w:rsidRPr="002937EC">
            <w:rPr>
              <w:sz w:val="18"/>
              <w:szCs w:val="18"/>
            </w:rPr>
            <w:t>advocacy@healthwatchlewisham.co.uk</w:t>
          </w:r>
        </w:p>
      </w:tc>
    </w:tr>
    <w:tr w:rsidR="000733BD" w:rsidRPr="00847D15" w14:paraId="1BCE8B45" w14:textId="77777777" w:rsidTr="002937EC">
      <w:trPr>
        <w:trHeight w:val="1"/>
      </w:trPr>
      <w:tc>
        <w:tcPr>
          <w:tcW w:w="4494" w:type="dxa"/>
          <w:vAlign w:val="bottom"/>
        </w:tcPr>
        <w:p w14:paraId="49B7C6C8" w14:textId="77777777" w:rsidR="000733BD" w:rsidRPr="002937EC" w:rsidRDefault="000733BD" w:rsidP="00A10FE1">
          <w:pPr>
            <w:pStyle w:val="Address"/>
            <w:rPr>
              <w:color w:val="003366"/>
              <w:sz w:val="18"/>
              <w:szCs w:val="18"/>
            </w:rPr>
          </w:pPr>
          <w:r w:rsidRPr="002937EC">
            <w:rPr>
              <w:i/>
              <w:color w:val="003366"/>
              <w:sz w:val="18"/>
              <w:szCs w:val="18"/>
            </w:rPr>
            <w:t>Website:</w:t>
          </w:r>
          <w:r w:rsidRPr="002937EC">
            <w:rPr>
              <w:color w:val="003366"/>
              <w:sz w:val="18"/>
              <w:szCs w:val="18"/>
            </w:rPr>
            <w:t xml:space="preserve"> </w:t>
          </w:r>
          <w:hyperlink r:id="rId2" w:history="1">
            <w:r w:rsidR="00E52B8E" w:rsidRPr="002937EC">
              <w:rPr>
                <w:rStyle w:val="Hyperlink"/>
                <w:sz w:val="18"/>
                <w:szCs w:val="18"/>
              </w:rPr>
              <w:t>www.healthwatchlewisham.co.uk</w:t>
            </w:r>
          </w:hyperlink>
        </w:p>
        <w:p w14:paraId="2A51B662" w14:textId="77777777" w:rsidR="00A10FE1" w:rsidRPr="002937EC" w:rsidRDefault="00A10FE1" w:rsidP="00A10FE1">
          <w:pPr>
            <w:pStyle w:val="Address"/>
            <w:rPr>
              <w:color w:val="003366"/>
              <w:sz w:val="18"/>
              <w:szCs w:val="18"/>
            </w:rPr>
          </w:pPr>
        </w:p>
      </w:tc>
    </w:tr>
  </w:tbl>
  <w:p w14:paraId="6797EAB4" w14:textId="77777777" w:rsidR="000733BD" w:rsidRDefault="000733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80F7C" w14:textId="149CFF0B" w:rsidR="006153D7" w:rsidRDefault="006153D7">
    <w:pPr>
      <w:pStyle w:val="Header"/>
    </w:pPr>
  </w:p>
  <w:p w14:paraId="7C86DA17" w14:textId="77777777" w:rsidR="006153D7" w:rsidRDefault="006153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ABEB9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336629A"/>
    <w:multiLevelType w:val="hybridMultilevel"/>
    <w:tmpl w:val="50A09F34"/>
    <w:lvl w:ilvl="0" w:tplc="8068AB4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A0C18"/>
    <w:multiLevelType w:val="hybridMultilevel"/>
    <w:tmpl w:val="5DFAA66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0A9519BE"/>
    <w:multiLevelType w:val="hybridMultilevel"/>
    <w:tmpl w:val="9BAE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6215B"/>
    <w:multiLevelType w:val="hybridMultilevel"/>
    <w:tmpl w:val="44AC0DC2"/>
    <w:lvl w:ilvl="0" w:tplc="0140563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2F71F1"/>
    <w:multiLevelType w:val="hybridMultilevel"/>
    <w:tmpl w:val="82B4DA04"/>
    <w:lvl w:ilvl="0" w:tplc="8068AB4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63B75"/>
    <w:multiLevelType w:val="hybridMultilevel"/>
    <w:tmpl w:val="E1B2F0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037D2"/>
    <w:multiLevelType w:val="hybridMultilevel"/>
    <w:tmpl w:val="49FA4892"/>
    <w:lvl w:ilvl="0" w:tplc="8068AB4C">
      <w:numFmt w:val="bullet"/>
      <w:lvlText w:val="-"/>
      <w:lvlJc w:val="left"/>
      <w:pPr>
        <w:ind w:left="108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D741B1"/>
    <w:multiLevelType w:val="hybridMultilevel"/>
    <w:tmpl w:val="63064A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343D93"/>
    <w:multiLevelType w:val="hybridMultilevel"/>
    <w:tmpl w:val="D0583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C7DA6"/>
    <w:multiLevelType w:val="hybridMultilevel"/>
    <w:tmpl w:val="BC14BCB0"/>
    <w:lvl w:ilvl="0" w:tplc="3D30EC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2B5D84"/>
    <w:multiLevelType w:val="hybridMultilevel"/>
    <w:tmpl w:val="EAAECCA6"/>
    <w:lvl w:ilvl="0" w:tplc="46B62B8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4A02657D"/>
    <w:multiLevelType w:val="hybridMultilevel"/>
    <w:tmpl w:val="58423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F257346"/>
    <w:multiLevelType w:val="hybridMultilevel"/>
    <w:tmpl w:val="6574A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97050"/>
    <w:multiLevelType w:val="hybridMultilevel"/>
    <w:tmpl w:val="D8A85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6B4B0F"/>
    <w:multiLevelType w:val="hybridMultilevel"/>
    <w:tmpl w:val="38C06914"/>
    <w:lvl w:ilvl="0" w:tplc="8068AB4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5B1073"/>
    <w:multiLevelType w:val="hybridMultilevel"/>
    <w:tmpl w:val="98A20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183880"/>
    <w:multiLevelType w:val="hybridMultilevel"/>
    <w:tmpl w:val="9C725E4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6D871831"/>
    <w:multiLevelType w:val="hybridMultilevel"/>
    <w:tmpl w:val="C80852BC"/>
    <w:lvl w:ilvl="0" w:tplc="8068AB4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00478F"/>
    <w:multiLevelType w:val="hybridMultilevel"/>
    <w:tmpl w:val="0BF4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FB73EB"/>
    <w:multiLevelType w:val="hybridMultilevel"/>
    <w:tmpl w:val="9F7A7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42366"/>
    <w:multiLevelType w:val="hybridMultilevel"/>
    <w:tmpl w:val="62BC4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48201B"/>
    <w:multiLevelType w:val="hybridMultilevel"/>
    <w:tmpl w:val="C9705B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5"/>
  </w:num>
  <w:num w:numId="4">
    <w:abstractNumId w:val="23"/>
  </w:num>
  <w:num w:numId="5">
    <w:abstractNumId w:val="7"/>
  </w:num>
  <w:num w:numId="6">
    <w:abstractNumId w:val="12"/>
  </w:num>
  <w:num w:numId="7">
    <w:abstractNumId w:val="3"/>
  </w:num>
  <w:num w:numId="8">
    <w:abstractNumId w:val="18"/>
  </w:num>
  <w:num w:numId="9">
    <w:abstractNumId w:val="0"/>
  </w:num>
  <w:num w:numId="10">
    <w:abstractNumId w:val="21"/>
  </w:num>
  <w:num w:numId="11">
    <w:abstractNumId w:val="16"/>
  </w:num>
  <w:num w:numId="12">
    <w:abstractNumId w:val="8"/>
  </w:num>
  <w:num w:numId="13">
    <w:abstractNumId w:val="13"/>
  </w:num>
  <w:num w:numId="14">
    <w:abstractNumId w:val="20"/>
  </w:num>
  <w:num w:numId="15">
    <w:abstractNumId w:val="14"/>
  </w:num>
  <w:num w:numId="16">
    <w:abstractNumId w:val="4"/>
  </w:num>
  <w:num w:numId="17">
    <w:abstractNumId w:val="2"/>
  </w:num>
  <w:num w:numId="18">
    <w:abstractNumId w:val="17"/>
  </w:num>
  <w:num w:numId="19">
    <w:abstractNumId w:val="10"/>
  </w:num>
  <w:num w:numId="20">
    <w:abstractNumId w:val="19"/>
  </w:num>
  <w:num w:numId="21">
    <w:abstractNumId w:val="11"/>
  </w:num>
  <w:num w:numId="22">
    <w:abstractNumId w:val="6"/>
  </w:num>
  <w:num w:numId="23">
    <w:abstractNumId w:val="2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zc2tDQ3MDAxtjRQ0lEKTi0uzszPAykwrAUAMBBntywAAAA="/>
  </w:docVars>
  <w:rsids>
    <w:rsidRoot w:val="000733BD"/>
    <w:rsid w:val="00002C3E"/>
    <w:rsid w:val="00023138"/>
    <w:rsid w:val="00033B5B"/>
    <w:rsid w:val="000428D3"/>
    <w:rsid w:val="0004520B"/>
    <w:rsid w:val="00051771"/>
    <w:rsid w:val="00054493"/>
    <w:rsid w:val="000733BD"/>
    <w:rsid w:val="00096E3D"/>
    <w:rsid w:val="000B27E3"/>
    <w:rsid w:val="000B6348"/>
    <w:rsid w:val="000C41D4"/>
    <w:rsid w:val="000C7CF9"/>
    <w:rsid w:val="000D0B87"/>
    <w:rsid w:val="000E209B"/>
    <w:rsid w:val="000F3BD1"/>
    <w:rsid w:val="00183DC7"/>
    <w:rsid w:val="00184303"/>
    <w:rsid w:val="001955A6"/>
    <w:rsid w:val="001B44FF"/>
    <w:rsid w:val="001D2B54"/>
    <w:rsid w:val="001E5F81"/>
    <w:rsid w:val="001F731E"/>
    <w:rsid w:val="002144A2"/>
    <w:rsid w:val="00216C3D"/>
    <w:rsid w:val="00253022"/>
    <w:rsid w:val="00281C03"/>
    <w:rsid w:val="0028546A"/>
    <w:rsid w:val="00292992"/>
    <w:rsid w:val="002937EC"/>
    <w:rsid w:val="002B0B2A"/>
    <w:rsid w:val="002C3DC0"/>
    <w:rsid w:val="002D7618"/>
    <w:rsid w:val="002F7A7B"/>
    <w:rsid w:val="00321657"/>
    <w:rsid w:val="00332803"/>
    <w:rsid w:val="00340A62"/>
    <w:rsid w:val="003531BA"/>
    <w:rsid w:val="00355393"/>
    <w:rsid w:val="00365586"/>
    <w:rsid w:val="00386C6C"/>
    <w:rsid w:val="00393BDD"/>
    <w:rsid w:val="00395E1F"/>
    <w:rsid w:val="004152A7"/>
    <w:rsid w:val="00424B16"/>
    <w:rsid w:val="0043524F"/>
    <w:rsid w:val="0044498E"/>
    <w:rsid w:val="00451392"/>
    <w:rsid w:val="00466932"/>
    <w:rsid w:val="004669B9"/>
    <w:rsid w:val="00480385"/>
    <w:rsid w:val="004B4E46"/>
    <w:rsid w:val="00512152"/>
    <w:rsid w:val="00541F76"/>
    <w:rsid w:val="005424BD"/>
    <w:rsid w:val="005434CA"/>
    <w:rsid w:val="005604E5"/>
    <w:rsid w:val="00580B26"/>
    <w:rsid w:val="005817C2"/>
    <w:rsid w:val="00593F36"/>
    <w:rsid w:val="005A79D7"/>
    <w:rsid w:val="005C6F2D"/>
    <w:rsid w:val="005D60F5"/>
    <w:rsid w:val="005E2BA6"/>
    <w:rsid w:val="005F0E3A"/>
    <w:rsid w:val="005F6509"/>
    <w:rsid w:val="00602D1C"/>
    <w:rsid w:val="006153D7"/>
    <w:rsid w:val="00635A16"/>
    <w:rsid w:val="006410E5"/>
    <w:rsid w:val="00673891"/>
    <w:rsid w:val="00686B42"/>
    <w:rsid w:val="00695105"/>
    <w:rsid w:val="006C0D2A"/>
    <w:rsid w:val="006C41E4"/>
    <w:rsid w:val="006C7939"/>
    <w:rsid w:val="006D2CA5"/>
    <w:rsid w:val="006E6C97"/>
    <w:rsid w:val="00704FE1"/>
    <w:rsid w:val="007A453E"/>
    <w:rsid w:val="007B086E"/>
    <w:rsid w:val="007C583C"/>
    <w:rsid w:val="007E2E69"/>
    <w:rsid w:val="00811891"/>
    <w:rsid w:val="00813D72"/>
    <w:rsid w:val="008905F2"/>
    <w:rsid w:val="008A0FB1"/>
    <w:rsid w:val="008C21AC"/>
    <w:rsid w:val="008D03D2"/>
    <w:rsid w:val="008D471A"/>
    <w:rsid w:val="008E06CD"/>
    <w:rsid w:val="008E5AC9"/>
    <w:rsid w:val="008F3A5B"/>
    <w:rsid w:val="00903CD9"/>
    <w:rsid w:val="009132BB"/>
    <w:rsid w:val="00957955"/>
    <w:rsid w:val="009677AA"/>
    <w:rsid w:val="009746A3"/>
    <w:rsid w:val="009914B7"/>
    <w:rsid w:val="00992E10"/>
    <w:rsid w:val="009C0985"/>
    <w:rsid w:val="009C3A6B"/>
    <w:rsid w:val="009C69D8"/>
    <w:rsid w:val="009C6B2B"/>
    <w:rsid w:val="00A10FE1"/>
    <w:rsid w:val="00A34565"/>
    <w:rsid w:val="00A52BE6"/>
    <w:rsid w:val="00A52F1D"/>
    <w:rsid w:val="00A5574D"/>
    <w:rsid w:val="00A57A34"/>
    <w:rsid w:val="00A60121"/>
    <w:rsid w:val="00A603F3"/>
    <w:rsid w:val="00A76AF9"/>
    <w:rsid w:val="00A83040"/>
    <w:rsid w:val="00AC1526"/>
    <w:rsid w:val="00AD2D50"/>
    <w:rsid w:val="00AE4F86"/>
    <w:rsid w:val="00AF4A81"/>
    <w:rsid w:val="00B046C5"/>
    <w:rsid w:val="00B34488"/>
    <w:rsid w:val="00B443CC"/>
    <w:rsid w:val="00B46059"/>
    <w:rsid w:val="00B47222"/>
    <w:rsid w:val="00B5392E"/>
    <w:rsid w:val="00B636DB"/>
    <w:rsid w:val="00BB374C"/>
    <w:rsid w:val="00BC29B1"/>
    <w:rsid w:val="00BE1CB1"/>
    <w:rsid w:val="00BE4F37"/>
    <w:rsid w:val="00BF094D"/>
    <w:rsid w:val="00C26651"/>
    <w:rsid w:val="00C4310C"/>
    <w:rsid w:val="00CA1592"/>
    <w:rsid w:val="00CD75AF"/>
    <w:rsid w:val="00CE3FC7"/>
    <w:rsid w:val="00CF1F6D"/>
    <w:rsid w:val="00CF508D"/>
    <w:rsid w:val="00CF72BD"/>
    <w:rsid w:val="00D22170"/>
    <w:rsid w:val="00DA628D"/>
    <w:rsid w:val="00DE5FCB"/>
    <w:rsid w:val="00DF7140"/>
    <w:rsid w:val="00E02830"/>
    <w:rsid w:val="00E10B09"/>
    <w:rsid w:val="00E15D4F"/>
    <w:rsid w:val="00E2147A"/>
    <w:rsid w:val="00E47976"/>
    <w:rsid w:val="00E501D5"/>
    <w:rsid w:val="00E50941"/>
    <w:rsid w:val="00E52B8E"/>
    <w:rsid w:val="00E6301A"/>
    <w:rsid w:val="00E7039C"/>
    <w:rsid w:val="00E7672C"/>
    <w:rsid w:val="00EA3B49"/>
    <w:rsid w:val="00EC7BFF"/>
    <w:rsid w:val="00EE04F2"/>
    <w:rsid w:val="00EE6354"/>
    <w:rsid w:val="00F56F6F"/>
    <w:rsid w:val="00F70F37"/>
    <w:rsid w:val="00F7523D"/>
    <w:rsid w:val="00FA03CC"/>
    <w:rsid w:val="00FA5C39"/>
    <w:rsid w:val="00FD49AC"/>
    <w:rsid w:val="00FD62A9"/>
    <w:rsid w:val="00FE3A3E"/>
    <w:rsid w:val="00FF3116"/>
    <w:rsid w:val="18E49199"/>
    <w:rsid w:val="21C1A4C2"/>
    <w:rsid w:val="34548320"/>
    <w:rsid w:val="4CE2A68D"/>
    <w:rsid w:val="6AE6C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A897C"/>
  <w15:docId w15:val="{F28903DE-617B-46E5-B063-21CCD2224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733BD"/>
    <w:pPr>
      <w:spacing w:after="0" w:line="260" w:lineRule="exact"/>
    </w:pPr>
    <w:rPr>
      <w:rFonts w:ascii="Trebuchet MS" w:eastAsia="Calibri" w:hAnsi="Trebuchet MS" w:cs="Arial"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rsid w:val="00E2147A"/>
    <w:pPr>
      <w:keepNext/>
      <w:keepLines/>
      <w:spacing w:before="320" w:after="0"/>
      <w:outlineLvl w:val="1"/>
    </w:pPr>
    <w:rPr>
      <w:rFonts w:ascii="Trebuchet MS" w:eastAsiaTheme="majorEastAsia" w:hAnsi="Trebuchet MS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466932"/>
    <w:pPr>
      <w:keepNext/>
      <w:spacing w:line="240" w:lineRule="auto"/>
      <w:jc w:val="right"/>
      <w:outlineLvl w:val="2"/>
    </w:pPr>
    <w:rPr>
      <w:rFonts w:ascii="Bookman Old Style" w:eastAsia="Times New Roman" w:hAnsi="Bookman Old Style" w:cs="Tahoma"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3B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BD"/>
  </w:style>
  <w:style w:type="paragraph" w:styleId="Footer">
    <w:name w:val="footer"/>
    <w:basedOn w:val="Normal"/>
    <w:link w:val="FooterChar"/>
    <w:uiPriority w:val="99"/>
    <w:unhideWhenUsed/>
    <w:rsid w:val="000733B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BD"/>
  </w:style>
  <w:style w:type="paragraph" w:styleId="BalloonText">
    <w:name w:val="Balloon Text"/>
    <w:basedOn w:val="Normal"/>
    <w:link w:val="BalloonTextChar"/>
    <w:uiPriority w:val="99"/>
    <w:semiHidden/>
    <w:unhideWhenUsed/>
    <w:rsid w:val="000733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3BD"/>
    <w:rPr>
      <w:rFonts w:ascii="Tahoma" w:hAnsi="Tahoma" w:cs="Tahoma"/>
      <w:sz w:val="16"/>
      <w:szCs w:val="16"/>
    </w:rPr>
  </w:style>
  <w:style w:type="paragraph" w:customStyle="1" w:styleId="Address">
    <w:name w:val="Address"/>
    <w:basedOn w:val="Header"/>
    <w:qFormat/>
    <w:rsid w:val="000733BD"/>
    <w:pPr>
      <w:spacing w:line="264" w:lineRule="exact"/>
    </w:pPr>
    <w:rPr>
      <w:color w:val="004F6B"/>
    </w:rPr>
  </w:style>
  <w:style w:type="paragraph" w:customStyle="1" w:styleId="Picture">
    <w:name w:val="Picture"/>
    <w:basedOn w:val="Normal"/>
    <w:qFormat/>
    <w:rsid w:val="000733BD"/>
    <w:pPr>
      <w:spacing w:line="240" w:lineRule="atLeast"/>
    </w:pPr>
  </w:style>
  <w:style w:type="character" w:styleId="Hyperlink">
    <w:name w:val="Hyperlink"/>
    <w:basedOn w:val="DefaultParagraphFont"/>
    <w:uiPriority w:val="99"/>
    <w:unhideWhenUsed/>
    <w:rsid w:val="000733BD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0B6348"/>
  </w:style>
  <w:style w:type="character" w:customStyle="1" w:styleId="Heading3Char">
    <w:name w:val="Heading 3 Char"/>
    <w:basedOn w:val="DefaultParagraphFont"/>
    <w:link w:val="Heading3"/>
    <w:rsid w:val="00466932"/>
    <w:rPr>
      <w:rFonts w:ascii="Bookman Old Style" w:eastAsia="Times New Roman" w:hAnsi="Bookman Old Style" w:cs="Tahom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603F3"/>
    <w:rPr>
      <w:color w:val="808080"/>
    </w:rPr>
  </w:style>
  <w:style w:type="paragraph" w:styleId="ListParagraph">
    <w:name w:val="List Paragraph"/>
    <w:basedOn w:val="Normal"/>
    <w:uiPriority w:val="34"/>
    <w:qFormat/>
    <w:rsid w:val="009132B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</w:rPr>
  </w:style>
  <w:style w:type="paragraph" w:customStyle="1" w:styleId="Default">
    <w:name w:val="Default"/>
    <w:rsid w:val="009132BB"/>
    <w:pPr>
      <w:autoSpaceDE w:val="0"/>
      <w:autoSpaceDN w:val="0"/>
      <w:adjustRightInd w:val="0"/>
      <w:spacing w:after="0" w:line="240" w:lineRule="auto"/>
    </w:pPr>
    <w:rPr>
      <w:rFonts w:ascii="Trebuchet MS" w:eastAsia="Times New Roman" w:hAnsi="Trebuchet MS" w:cs="Trebuchet MS"/>
      <w:color w:val="000000"/>
      <w:sz w:val="24"/>
      <w:szCs w:val="24"/>
      <w:lang w:eastAsia="en-GB"/>
    </w:rPr>
  </w:style>
  <w:style w:type="paragraph" w:customStyle="1" w:styleId="body">
    <w:name w:val="body"/>
    <w:link w:val="bodyChar"/>
    <w:autoRedefine/>
    <w:rsid w:val="001D2B54"/>
    <w:pPr>
      <w:spacing w:before="160" w:after="160" w:line="280" w:lineRule="exact"/>
    </w:pPr>
    <w:rPr>
      <w:rFonts w:ascii="Trebuchet MS" w:eastAsia="Times New Roman" w:hAnsi="Trebuchet MS" w:cs="Times New Roman"/>
      <w:color w:val="5F497A" w:themeColor="accent4" w:themeShade="BF"/>
      <w:lang w:val="en-US" w:eastAsia="en-GB"/>
    </w:rPr>
  </w:style>
  <w:style w:type="paragraph" w:customStyle="1" w:styleId="subject">
    <w:name w:val="subject"/>
    <w:basedOn w:val="body"/>
    <w:rsid w:val="00184303"/>
    <w:pPr>
      <w:spacing w:after="0"/>
    </w:pPr>
    <w:rPr>
      <w:b/>
    </w:rPr>
  </w:style>
  <w:style w:type="character" w:customStyle="1" w:styleId="bodyChar">
    <w:name w:val="body Char"/>
    <w:link w:val="body"/>
    <w:rsid w:val="001D2B54"/>
    <w:rPr>
      <w:rFonts w:ascii="Trebuchet MS" w:eastAsia="Times New Roman" w:hAnsi="Trebuchet MS" w:cs="Times New Roman"/>
      <w:color w:val="5F497A" w:themeColor="accent4" w:themeShade="BF"/>
      <w:lang w:val="en-US" w:eastAsia="en-GB"/>
    </w:rPr>
  </w:style>
  <w:style w:type="paragraph" w:customStyle="1" w:styleId="bodyfirst">
    <w:name w:val="body_first"/>
    <w:basedOn w:val="body"/>
    <w:link w:val="bodyfirstChar"/>
    <w:rsid w:val="00184303"/>
    <w:pPr>
      <w:spacing w:before="40"/>
    </w:pPr>
  </w:style>
  <w:style w:type="character" w:customStyle="1" w:styleId="bodyfirstChar">
    <w:name w:val="body_first Char"/>
    <w:link w:val="bodyfirst"/>
    <w:rsid w:val="00184303"/>
    <w:rPr>
      <w:rFonts w:ascii="Trebuchet MS" w:eastAsia="Times New Roman" w:hAnsi="Trebuchet MS" w:cs="Times New Roman"/>
      <w:lang w:eastAsia="en-GB"/>
    </w:rPr>
  </w:style>
  <w:style w:type="paragraph" w:customStyle="1" w:styleId="bodyfirst0">
    <w:name w:val="body first"/>
    <w:basedOn w:val="body"/>
    <w:link w:val="bodyfirstChar0"/>
    <w:qFormat/>
    <w:rsid w:val="00184303"/>
    <w:pPr>
      <w:spacing w:before="0"/>
    </w:pPr>
  </w:style>
  <w:style w:type="character" w:customStyle="1" w:styleId="bodyfirstChar0">
    <w:name w:val="body first Char"/>
    <w:basedOn w:val="bodyChar"/>
    <w:link w:val="bodyfirst0"/>
    <w:rsid w:val="00184303"/>
    <w:rPr>
      <w:rFonts w:ascii="Trebuchet MS" w:eastAsia="Times New Roman" w:hAnsi="Trebuchet MS" w:cs="Times New Roman"/>
      <w:color w:val="000000"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rsid w:val="007E2E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E2147A"/>
    <w:rPr>
      <w:rFonts w:ascii="Trebuchet MS" w:eastAsiaTheme="majorEastAsia" w:hAnsi="Trebuchet MS" w:cstheme="majorBidi"/>
      <w:b/>
      <w:bCs/>
      <w:color w:val="000000" w:themeColor="text1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ealthwatchlewisham.co.uk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37E44-6C82-2243-B060-0F3AC3BD0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Links Bromley</Company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atherf</dc:creator>
  <cp:lastModifiedBy>Caitlyn Crum</cp:lastModifiedBy>
  <cp:revision>2</cp:revision>
  <cp:lastPrinted>2019-07-12T11:27:00Z</cp:lastPrinted>
  <dcterms:created xsi:type="dcterms:W3CDTF">2022-04-01T09:58:00Z</dcterms:created>
  <dcterms:modified xsi:type="dcterms:W3CDTF">2022-04-0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00303077</vt:i4>
  </property>
</Properties>
</file>